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Urvi Sh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rv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3 N Ashland Chicago 606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urvi.apur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2919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e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